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93ED8" w14:textId="77777777" w:rsidR="00B91920" w:rsidRPr="00607639" w:rsidRDefault="00B91920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31353B"/>
          <w:kern w:val="0"/>
          <w:szCs w:val="21"/>
        </w:rPr>
      </w:pP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2.1.1.     WIDE: Establishing shot of patient lying on the bed with Talent standing next to him/her. Use file: 1. closed reduction of fracture by manual traction</w:t>
      </w:r>
    </w:p>
    <w:p w14:paraId="3D2CC5A7" w14:textId="44FEBC32" w:rsidR="00B91920" w:rsidRPr="00607639" w:rsidRDefault="00B91920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2.1.2.     Talent fixing the patient's limb to the traction bed. Use file: 2. Fix the limb to the traction bed for continuous traction</w:t>
      </w:r>
    </w:p>
    <w:p w14:paraId="03745802" w14:textId="3ED86CF6" w:rsidR="00B91920" w:rsidRPr="00607639" w:rsidRDefault="00B52BAC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2.3   Talent put</w:t>
      </w:r>
      <w:r w:rsidR="00B73866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ting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 the robot-assisted orthopedic surgery into the OR, start</w:t>
      </w:r>
      <w:r w:rsidR="00B73866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ing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 the </w:t>
      </w:r>
      <w:r w:rsidR="001A6C6D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robotic arm, log into the system, and record</w:t>
      </w:r>
      <w:r w:rsidR="00B73866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ing</w:t>
      </w:r>
      <w:r w:rsidR="001A6C6D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 the patient's medical records.</w:t>
      </w:r>
      <w:r w:rsidR="0076734F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 Use file: 7.</w:t>
      </w:r>
      <w:r w:rsidR="0076734F" w:rsidRPr="00607639">
        <w:t xml:space="preserve"> </w:t>
      </w:r>
      <w:r w:rsidR="0076734F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Bringing a </w:t>
      </w:r>
      <w:bookmarkStart w:id="0" w:name="_Hlk130984721"/>
      <w:r w:rsidR="0076734F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robotic-assisted orthopedic surgery system into the operating room</w:t>
      </w:r>
      <w:bookmarkEnd w:id="0"/>
      <w:r w:rsidR="0076734F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, 8.Robot arm unfolding, 13.Log into the system, and record the patient's medical records, and 14.Log into the system, and record the patient's medical records 2.</w:t>
      </w:r>
    </w:p>
    <w:p w14:paraId="6379DEA7" w14:textId="555F9976" w:rsidR="00B73866" w:rsidRPr="00607639" w:rsidRDefault="00B73866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</w:p>
    <w:p w14:paraId="25993F72" w14:textId="1DA5E950" w:rsidR="0060772F" w:rsidRPr="00607639" w:rsidRDefault="00B73866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3.1 Talent disinfecting, placing </w:t>
      </w:r>
      <w:r w:rsidR="00E02CAD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a 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Schanz pin on the ipsilateral iliac wing, and fix the patient's tracer on the pin.</w:t>
      </w:r>
      <w:r w:rsidR="00E02CAD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 Use file:</w:t>
      </w:r>
      <w:r w:rsidR="00E02CAD" w:rsidRPr="00607639">
        <w:t xml:space="preserve"> </w:t>
      </w:r>
      <w:r w:rsidR="00E02CAD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3.Disinfection, 4.Disinfection 2,</w:t>
      </w:r>
      <w:r w:rsidR="00E02CAD" w:rsidRPr="00607639">
        <w:t xml:space="preserve"> </w:t>
      </w:r>
      <w:r w:rsidR="00E02CAD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5.place a Schanz pin on the ipsilateral iliac wing, and 6.fix the patient's tracer on the pin.</w:t>
      </w:r>
    </w:p>
    <w:p w14:paraId="0CE78016" w14:textId="7A117ACD" w:rsidR="0060772F" w:rsidRPr="00607639" w:rsidRDefault="00C055EC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  <w:r w:rsidRPr="00607639">
        <w:rPr>
          <w:rFonts w:ascii="Times New Roman" w:eastAsia="SimSun" w:hAnsi="Times New Roman" w:cs="Times New Roman" w:hint="eastAsia"/>
          <w:color w:val="000000"/>
          <w:kern w:val="0"/>
          <w:szCs w:val="21"/>
        </w:rPr>
        <w:t>3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2 Talent putting sterile protective sleeves on the robotic arm and C-arm, and assembling the positioning ruler. Use file:</w:t>
      </w:r>
      <w:r w:rsidR="00906935" w:rsidRPr="00607639">
        <w:t xml:space="preserve"> </w:t>
      </w:r>
      <w:r w:rsidR="00906935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9.Put sterile protective sleeves on the C-arm, 10.Put sterile protective sleeves on the robotic arm, 11.Assemble the positioning ruler with the robotic arm</w:t>
      </w:r>
      <w:r w:rsidR="00172ED0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, and 12.Assemble the positioning ruler with the robotic arm.</w:t>
      </w:r>
    </w:p>
    <w:p w14:paraId="59B1AF70" w14:textId="4FB77F54" w:rsidR="00B73866" w:rsidRPr="00607639" w:rsidRDefault="000E0D95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  <w:r w:rsidRPr="00607639">
        <w:rPr>
          <w:rFonts w:ascii="Times New Roman" w:eastAsia="SimSun" w:hAnsi="Times New Roman" w:cs="Times New Roman" w:hint="eastAsia"/>
          <w:color w:val="000000"/>
          <w:kern w:val="0"/>
          <w:szCs w:val="21"/>
        </w:rPr>
        <w:t>3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3 Positioning the C-arm X-ray machine for image collection. Use file:</w:t>
      </w:r>
      <w:r w:rsidRPr="00607639">
        <w:t xml:space="preserve"> 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15.Position the C-arm centrally to the femoral neck, and put the positioning ruler between the C-arm and the patient.</w:t>
      </w:r>
    </w:p>
    <w:p w14:paraId="49E88F03" w14:textId="2799EB15" w:rsidR="00B91920" w:rsidRPr="00607639" w:rsidRDefault="00E14A2D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  <w:r w:rsidRPr="00607639">
        <w:rPr>
          <w:rFonts w:ascii="Times New Roman" w:eastAsia="SimSun" w:hAnsi="Times New Roman" w:cs="Times New Roman" w:hint="eastAsia"/>
          <w:color w:val="000000"/>
          <w:kern w:val="0"/>
          <w:szCs w:val="21"/>
        </w:rPr>
        <w:t>3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5 Importing images into the workstation. Use file:</w:t>
      </w:r>
      <w:r w:rsidRPr="00607639">
        <w:t xml:space="preserve"> 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16.Import the AP and lateral view images into the.</w:t>
      </w:r>
    </w:p>
    <w:p w14:paraId="56DC3A34" w14:textId="78532A38" w:rsidR="00DB1147" w:rsidRPr="00607639" w:rsidRDefault="00DB1147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  <w:r w:rsidRPr="00607639">
        <w:rPr>
          <w:rFonts w:ascii="Times New Roman" w:eastAsia="SimSun" w:hAnsi="Times New Roman" w:cs="Times New Roman" w:hint="eastAsia"/>
          <w:color w:val="000000"/>
          <w:kern w:val="0"/>
          <w:szCs w:val="21"/>
        </w:rPr>
        <w:t>3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6 Talent performing surgical screw path planning on the software. Use file:</w:t>
      </w:r>
      <w:r w:rsidRPr="00607639">
        <w:t xml:space="preserve"> 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17.Perform surgical screw path planning on the software of the workstation.</w:t>
      </w:r>
    </w:p>
    <w:p w14:paraId="298798E9" w14:textId="77777777" w:rsidR="00501105" w:rsidRPr="00607639" w:rsidRDefault="00501105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</w:p>
    <w:p w14:paraId="477D3D63" w14:textId="6EA9D2EC" w:rsidR="00B91920" w:rsidRPr="00607639" w:rsidRDefault="00501105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Cs w:val="21"/>
        </w:rPr>
      </w:pPr>
      <w:r w:rsidRPr="00607639">
        <w:rPr>
          <w:rFonts w:ascii="Times New Roman" w:eastAsia="SimSun" w:hAnsi="Times New Roman" w:cs="Times New Roman" w:hint="eastAsia"/>
          <w:color w:val="000000" w:themeColor="text1"/>
          <w:kern w:val="0"/>
          <w:szCs w:val="21"/>
        </w:rPr>
        <w:t>4</w:t>
      </w:r>
      <w:r w:rsidRPr="00607639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>.</w:t>
      </w:r>
      <w:r w:rsidR="00544FC5" w:rsidRPr="00607639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>1 Run</w:t>
      </w:r>
      <w:r w:rsidR="00454D36" w:rsidRPr="00607639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>ning</w:t>
      </w:r>
      <w:r w:rsidR="00544FC5" w:rsidRPr="00607639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 xml:space="preserve"> the robotic arm to the position of the entry point. Use file:</w:t>
      </w:r>
      <w:r w:rsidR="00544FC5" w:rsidRPr="00607639">
        <w:rPr>
          <w:color w:val="000000" w:themeColor="text1"/>
        </w:rPr>
        <w:t xml:space="preserve"> </w:t>
      </w:r>
      <w:r w:rsidR="00544FC5" w:rsidRPr="00607639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>19. Run the robotic arm to the position of the entry point, and 20. Run the robotic arm to the position of the entry point2.</w:t>
      </w:r>
    </w:p>
    <w:p w14:paraId="18839A72" w14:textId="4D523FBA" w:rsidR="00C8095C" w:rsidRPr="00607639" w:rsidRDefault="00C8095C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Cs w:val="21"/>
        </w:rPr>
      </w:pPr>
      <w:r w:rsidRPr="00607639">
        <w:rPr>
          <w:rFonts w:ascii="Times New Roman" w:eastAsia="SimSun" w:hAnsi="Times New Roman" w:cs="Times New Roman" w:hint="eastAsia"/>
          <w:color w:val="000000" w:themeColor="text1"/>
          <w:kern w:val="0"/>
          <w:szCs w:val="21"/>
        </w:rPr>
        <w:t>4</w:t>
      </w:r>
      <w:r w:rsidRPr="00607639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>.3 Talent</w:t>
      </w:r>
      <w:r w:rsidR="00C3120C" w:rsidRPr="00607639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 xml:space="preserve"> removing the robotic arm. Use file:</w:t>
      </w:r>
      <w:r w:rsidR="00C3120C" w:rsidRPr="00607639">
        <w:rPr>
          <w:color w:val="000000" w:themeColor="text1"/>
        </w:rPr>
        <w:t xml:space="preserve"> </w:t>
      </w:r>
      <w:r w:rsidR="00C3120C" w:rsidRPr="00607639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>23.remove the robotic arm</w:t>
      </w:r>
    </w:p>
    <w:p w14:paraId="2AA367BC" w14:textId="637635DE" w:rsidR="00B91920" w:rsidRPr="00607639" w:rsidRDefault="00454D36" w:rsidP="00B91920">
      <w:pPr>
        <w:widowControl/>
        <w:spacing w:line="360" w:lineRule="auto"/>
        <w:jc w:val="left"/>
        <w:rPr>
          <w:rFonts w:ascii="Times New Roman" w:eastAsia="SimSun" w:hAnsi="Times New Roman" w:cs="Times New Roman"/>
          <w:color w:val="000000"/>
          <w:kern w:val="0"/>
          <w:szCs w:val="21"/>
        </w:rPr>
      </w:pPr>
      <w:r w:rsidRPr="00607639">
        <w:rPr>
          <w:rFonts w:ascii="Times New Roman" w:eastAsia="SimSun" w:hAnsi="Times New Roman" w:cs="Times New Roman" w:hint="eastAsia"/>
          <w:color w:val="000000"/>
          <w:kern w:val="0"/>
          <w:szCs w:val="21"/>
        </w:rPr>
        <w:t>4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4 Reaming the hole along the guide wire</w:t>
      </w:r>
      <w:r w:rsidR="00FA4BB6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, Use file:</w:t>
      </w:r>
      <w:r w:rsidR="00FA4BB6" w:rsidRPr="00607639">
        <w:t xml:space="preserve"> </w:t>
      </w:r>
      <w:r w:rsidR="00FA4BB6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24.Measuring screw length and 25.Ream the hole along the guide wire using a hollow drill bit. Inserting the bolt and plate into the femoral head, Use file:</w:t>
      </w:r>
      <w:r w:rsidR="00FA4BB6" w:rsidRPr="00607639">
        <w:t xml:space="preserve"> </w:t>
      </w:r>
      <w:r w:rsidR="00FA4BB6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26.insert the bolt and plate into the femoral head1</w:t>
      </w:r>
      <w:r w:rsidR="0030748E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 and 28.X-ray after bolt and plate </w:t>
      </w:r>
      <w:r w:rsidR="0030748E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lastRenderedPageBreak/>
        <w:t>insertion</w:t>
      </w:r>
      <w:r w:rsidR="00FA4BB6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</w:t>
      </w:r>
      <w:r w:rsidR="0030748E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 Placing the anti-rotation screw and locking screw, Use file:</w:t>
      </w:r>
      <w:r w:rsidR="000C07AC" w:rsidRPr="00607639">
        <w:t xml:space="preserve"> </w:t>
      </w:r>
      <w:r w:rsidR="000C07AC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29.Place the locking screw.1 drilling</w:t>
      </w:r>
      <w:r w:rsidR="00B3400C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 xml:space="preserve">, </w:t>
      </w:r>
      <w:r w:rsidR="000C07AC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30.Place the locking screw. measuring the length</w:t>
      </w:r>
      <w:r w:rsidR="00B3400C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, 31.Place the anti-rotation screw 1 and 32.Place the anti-rotation screw 2</w:t>
      </w:r>
      <w:r w:rsidR="00FC2D84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</w:t>
      </w:r>
    </w:p>
    <w:p w14:paraId="034316BF" w14:textId="387D14FA" w:rsidR="0085389E" w:rsidRPr="00B91920" w:rsidRDefault="00FC2D84" w:rsidP="00537F6D">
      <w:pPr>
        <w:widowControl/>
        <w:spacing w:line="360" w:lineRule="auto"/>
        <w:jc w:val="left"/>
        <w:rPr>
          <w:rFonts w:ascii="Times New Roman" w:hAnsi="Times New Roman" w:cs="Times New Roman"/>
        </w:rPr>
      </w:pPr>
      <w:r w:rsidRPr="00607639">
        <w:rPr>
          <w:rFonts w:ascii="Times New Roman" w:eastAsia="SimSun" w:hAnsi="Times New Roman" w:cs="Times New Roman" w:hint="eastAsia"/>
          <w:color w:val="000000"/>
          <w:kern w:val="0"/>
          <w:szCs w:val="21"/>
        </w:rPr>
        <w:t>4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5 Applying dynamic compression. Use file:</w:t>
      </w:r>
      <w:r w:rsidRPr="00607639">
        <w:t xml:space="preserve"> </w:t>
      </w:r>
      <w:r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33.Apply dynamic compression using the compression design of the FNS</w:t>
      </w:r>
      <w:r w:rsidR="00D83456" w:rsidRPr="00607639">
        <w:rPr>
          <w:rFonts w:ascii="Times New Roman" w:eastAsia="SimSun" w:hAnsi="Times New Roman" w:cs="Times New Roman"/>
          <w:color w:val="000000"/>
          <w:kern w:val="0"/>
          <w:szCs w:val="21"/>
        </w:rPr>
        <w:t>.</w:t>
      </w:r>
    </w:p>
    <w:sectPr w:rsidR="0085389E" w:rsidRPr="00B919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Tc1MDAztTQ3NTVS0lEKTi0uzszPAykwqgUAgN55IywAAAA="/>
  </w:docVars>
  <w:rsids>
    <w:rsidRoot w:val="00CB19FC"/>
    <w:rsid w:val="000119BA"/>
    <w:rsid w:val="00072A6A"/>
    <w:rsid w:val="00074F20"/>
    <w:rsid w:val="000C07AC"/>
    <w:rsid w:val="000E0D95"/>
    <w:rsid w:val="000E7775"/>
    <w:rsid w:val="0016399A"/>
    <w:rsid w:val="00172ED0"/>
    <w:rsid w:val="001A6C6D"/>
    <w:rsid w:val="002E3235"/>
    <w:rsid w:val="0030748E"/>
    <w:rsid w:val="00454D36"/>
    <w:rsid w:val="00501105"/>
    <w:rsid w:val="00537F6D"/>
    <w:rsid w:val="00544FC5"/>
    <w:rsid w:val="005532F6"/>
    <w:rsid w:val="00607639"/>
    <w:rsid w:val="0060772F"/>
    <w:rsid w:val="00654F4F"/>
    <w:rsid w:val="006A250A"/>
    <w:rsid w:val="0076734F"/>
    <w:rsid w:val="0085389E"/>
    <w:rsid w:val="00906935"/>
    <w:rsid w:val="00972EB1"/>
    <w:rsid w:val="00B3400C"/>
    <w:rsid w:val="00B42403"/>
    <w:rsid w:val="00B52BAC"/>
    <w:rsid w:val="00B73866"/>
    <w:rsid w:val="00B91920"/>
    <w:rsid w:val="00C055EC"/>
    <w:rsid w:val="00C3120C"/>
    <w:rsid w:val="00C44517"/>
    <w:rsid w:val="00C8095C"/>
    <w:rsid w:val="00CB19FC"/>
    <w:rsid w:val="00D82757"/>
    <w:rsid w:val="00D83456"/>
    <w:rsid w:val="00DB1147"/>
    <w:rsid w:val="00DF31A6"/>
    <w:rsid w:val="00E02CAD"/>
    <w:rsid w:val="00E14A2D"/>
    <w:rsid w:val="00EB708E"/>
    <w:rsid w:val="00FA4BB6"/>
    <w:rsid w:val="00FC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A5030"/>
  <w15:chartTrackingRefBased/>
  <w15:docId w15:val="{F62F84CD-F857-47B8-AA1F-EA6412253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919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Nilesh Kolhe</cp:lastModifiedBy>
  <cp:revision>32</cp:revision>
  <dcterms:created xsi:type="dcterms:W3CDTF">2023-03-22T07:43:00Z</dcterms:created>
  <dcterms:modified xsi:type="dcterms:W3CDTF">2023-03-29T08:15:00Z</dcterms:modified>
</cp:coreProperties>
</file>